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5F50F2" w14:textId="77777777" w:rsidR="004467B2" w:rsidRPr="005E343B" w:rsidRDefault="002B7F86" w:rsidP="004467B2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5E343B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195439E" wp14:editId="664FE3A1">
                <wp:simplePos x="0" y="0"/>
                <wp:positionH relativeFrom="page">
                  <wp:posOffset>5900057</wp:posOffset>
                </wp:positionH>
                <wp:positionV relativeFrom="paragraph">
                  <wp:posOffset>-204924</wp:posOffset>
                </wp:positionV>
                <wp:extent cx="1623514" cy="11153869"/>
                <wp:effectExtent l="19050" t="19050" r="34290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23514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718087E9" w14:textId="77777777" w:rsidR="00AA580D" w:rsidRDefault="00AA580D" w:rsidP="004467B2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lang w:val="en-US"/>
                              </w:rPr>
                            </w:pPr>
                          </w:p>
                          <w:p w14:paraId="6AEAE044" w14:textId="77777777" w:rsidR="004467B2" w:rsidRPr="006D7147" w:rsidRDefault="004467B2" w:rsidP="006D7147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</w:pPr>
                            <w:r w:rsidRPr="006D7147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  <w:t>Contact details</w:t>
                            </w:r>
                          </w:p>
                          <w:p w14:paraId="4FAA7CD3" w14:textId="77777777" w:rsidR="008372AD" w:rsidRPr="00931AB7" w:rsidRDefault="008372AD" w:rsidP="006D7147">
                            <w:pPr>
                              <w:ind w:firstLine="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1737 Marshville Road, Alabama</w:t>
                            </w:r>
                          </w:p>
                          <w:p w14:paraId="5A8388B0" w14:textId="77777777" w:rsidR="004B0887" w:rsidRPr="00931AB7" w:rsidRDefault="008372AD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(123)-456-78</w:t>
                            </w:r>
                            <w:r w:rsidR="004B0887"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99</w:t>
                            </w:r>
                          </w:p>
                          <w:p w14:paraId="031FA035" w14:textId="77777777" w:rsidR="004B0887" w:rsidRPr="00931AB7" w:rsidRDefault="004B0887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info@qwikresume.com </w:t>
                            </w:r>
                            <w:r w:rsidRPr="00931AB7">
                              <w:rPr>
                                <w:b/>
                                <w:color w:val="9D3232" w:themeColor="accent6" w:themeShade="80"/>
                                <w:sz w:val="20"/>
                                <w:szCs w:val="20"/>
                                <w:lang w:val="en-US"/>
                              </w:rPr>
                              <w:t>www.qwikresume.com</w:t>
                            </w:r>
                          </w:p>
                          <w:p w14:paraId="6F51C3AE" w14:textId="77777777" w:rsidR="004530E5" w:rsidRPr="002C582B" w:rsidRDefault="004530E5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2ECCCD6B" w14:textId="77777777" w:rsidR="002C582B" w:rsidRPr="002C582B" w:rsidRDefault="002C582B" w:rsidP="002C582B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01F15F50" w14:textId="77777777" w:rsidR="002C582B" w:rsidRPr="00FB5AF6" w:rsidRDefault="002C582B" w:rsidP="004530E5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jc w:val="both"/>
                              <w:rPr>
                                <w:rFonts w:cs="Calibr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3E22095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3508C787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CDB56E4" w14:textId="77777777" w:rsidR="002C582B" w:rsidRPr="000B7739" w:rsidRDefault="002C582B" w:rsidP="000B7739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  <w:p w14:paraId="75A1424A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95439E" id="Скругленный прямоугольник 6" o:spid="_x0000_s1026" style="position:absolute;left:0;text-align:left;margin-left:464.55pt;margin-top:-16.15pt;width:127.85pt;height:878.25pt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" fillcolor="#c6dac8 [1300]" strokecolor="#f2f2f2 [3041]" strokeweight="3pt">
                <v:shadow on="t" color="#3c7382 [1606]" opacity=".5" offset="1pt"/>
                <v:textbox>
                  <w:txbxContent>
                    <w:p w14:paraId="718087E9" w14:textId="77777777" w:rsidR="00AA580D" w:rsidRDefault="00AA580D" w:rsidP="004467B2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lang w:val="en-US"/>
                        </w:rPr>
                      </w:pPr>
                    </w:p>
                    <w:p w14:paraId="6AEAE044" w14:textId="77777777" w:rsidR="004467B2" w:rsidRPr="006D7147" w:rsidRDefault="004467B2" w:rsidP="006D7147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</w:pPr>
                      <w:r w:rsidRPr="006D7147"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  <w:t>Contact details</w:t>
                      </w:r>
                    </w:p>
                    <w:p w14:paraId="4FAA7CD3" w14:textId="77777777" w:rsidR="008372AD" w:rsidRPr="00931AB7" w:rsidRDefault="008372AD" w:rsidP="006D7147">
                      <w:pPr>
                        <w:ind w:firstLine="0"/>
                        <w:rPr>
                          <w:color w:val="FFFFFF" w:themeColor="background1"/>
                          <w:sz w:val="20"/>
                          <w:szCs w:val="20"/>
                          <w:lang w:val="en-IN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1737 Marshville Road, Alabama</w:t>
                      </w:r>
                    </w:p>
                    <w:p w14:paraId="5A8388B0" w14:textId="77777777" w:rsidR="004B0887" w:rsidRPr="00931AB7" w:rsidRDefault="008372AD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(123)-456-78</w:t>
                      </w:r>
                      <w:r w:rsidR="004B0887" w:rsidRPr="00931AB7">
                        <w:rPr>
                          <w:sz w:val="20"/>
                          <w:szCs w:val="20"/>
                          <w:lang w:val="en-US"/>
                        </w:rPr>
                        <w:t>99</w:t>
                      </w:r>
                    </w:p>
                    <w:p w14:paraId="031FA035" w14:textId="77777777" w:rsidR="004B0887" w:rsidRPr="00931AB7" w:rsidRDefault="004B0887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 xml:space="preserve">info@qwikresume.com </w:t>
                      </w:r>
                      <w:r w:rsidRPr="00931AB7">
                        <w:rPr>
                          <w:b/>
                          <w:color w:val="9D3232" w:themeColor="accent6" w:themeShade="80"/>
                          <w:sz w:val="20"/>
                          <w:szCs w:val="20"/>
                          <w:lang w:val="en-US"/>
                        </w:rPr>
                        <w:t>www.qwikresume.com</w:t>
                      </w:r>
                    </w:p>
                    <w:p w14:paraId="6F51C3AE" w14:textId="77777777" w:rsidR="004530E5" w:rsidRPr="002C582B" w:rsidRDefault="004530E5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jc w:val="both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2ECCCD6B" w14:textId="77777777" w:rsidR="002C582B" w:rsidRPr="002C582B" w:rsidRDefault="002C582B" w:rsidP="002C582B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01F15F50" w14:textId="77777777" w:rsidR="002C582B" w:rsidRPr="00FB5AF6" w:rsidRDefault="002C582B" w:rsidP="004530E5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jc w:val="both"/>
                        <w:rPr>
                          <w:rFonts w:cs="Calibr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23E22095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3508C787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2CDB56E4" w14:textId="77777777" w:rsidR="002C582B" w:rsidRPr="000B7739" w:rsidRDefault="002C582B" w:rsidP="000B7739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  <w:p w14:paraId="75A1424A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5E343B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5E343B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</w:p>
    <w:p w14:paraId="7AB11818" w14:textId="4E5E3EA3" w:rsidR="002B7F86" w:rsidRPr="005E343B" w:rsidRDefault="00A50B79" w:rsidP="004467B2">
      <w:pPr>
        <w:ind w:left="-709" w:firstLine="0"/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</w:pPr>
      <w:r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  <w:t>Payroll Assistant</w:t>
      </w:r>
    </w:p>
    <w:p w14:paraId="76F65C28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643A6C15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30513DB8" w14:textId="77777777" w:rsidR="002B7F86" w:rsidRPr="00A50B79" w:rsidRDefault="002B7F86" w:rsidP="00A50B79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A50B79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37B97863" w14:textId="77777777" w:rsidR="002B7F86" w:rsidRPr="00A50B79" w:rsidRDefault="002B7F86" w:rsidP="00A50B79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A50B79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A50B79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A50B79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A50B79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A50B79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A50B79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A50B79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A50B79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614C3ED0" w14:textId="77777777" w:rsidR="002B7F86" w:rsidRPr="00A50B79" w:rsidRDefault="002B7F86" w:rsidP="00A50B79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7D321A50" w14:textId="77777777" w:rsidR="00A50B79" w:rsidRDefault="002B7F86" w:rsidP="00A50B79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A50B79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58018B28" w14:textId="77777777" w:rsidR="00A50B79" w:rsidRDefault="00A50B79" w:rsidP="00A50B79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A50B79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Upon learning about the job opening for the role of Payroll Assistant, I was excited to nominate myself for the same. My 2 years of experience in a similar field has helped me gain an in-depth understanding of the payroll processes. I have developed expertise in collecting data, processing payroll, preparing reports, etc. Furthermore, I am skilled at data entry that makes me an ideal candidate for the job role.</w:t>
      </w:r>
    </w:p>
    <w:p w14:paraId="761568CD" w14:textId="5595343A" w:rsidR="00A50B79" w:rsidRPr="00A50B79" w:rsidRDefault="00A50B79" w:rsidP="00A50B79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A50B79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Here is listing my job duties for your consideration:</w:t>
      </w:r>
    </w:p>
    <w:p w14:paraId="1009CB66" w14:textId="0110E1D9" w:rsidR="00A50B79" w:rsidRPr="00A50B79" w:rsidRDefault="00A50B79" w:rsidP="00A50B79">
      <w:pPr>
        <w:pStyle w:val="ListParagraph"/>
        <w:numPr>
          <w:ilvl w:val="0"/>
          <w:numId w:val="11"/>
        </w:numPr>
        <w:spacing w:line="276" w:lineRule="auto"/>
        <w:ind w:left="284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A50B79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Devise ways to resolve the payroll discrepancie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62CCC5A5" w14:textId="7FB501BE" w:rsidR="00A50B79" w:rsidRPr="00A50B79" w:rsidRDefault="00A50B79" w:rsidP="00A50B79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A50B79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Address the employees' inquiries regarding the payroll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64C7309E" w14:textId="5E10D3E7" w:rsidR="00A50B79" w:rsidRPr="00A50B79" w:rsidRDefault="00A50B79" w:rsidP="00A50B79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A50B79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Adhere to the payroll and taxation policie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48A109E5" w14:textId="469E304A" w:rsidR="00A50B79" w:rsidRPr="00A50B79" w:rsidRDefault="00A50B79" w:rsidP="00A50B79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A50B79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Perform the various administrative duties such as sorting, compiling, filing paperwork, etc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650570A1" w14:textId="3DAF6BE3" w:rsidR="00A50B79" w:rsidRPr="00A50B79" w:rsidRDefault="00A50B79" w:rsidP="00A50B79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A50B79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Provide assistance to the analyst with payroll resort preparation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1CBEB38C" w14:textId="0DCAB79D" w:rsidR="00A50B79" w:rsidRPr="00A50B79" w:rsidRDefault="00A50B79" w:rsidP="00A50B79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A50B79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Carry out other instructed dutie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5AFABA47" w14:textId="77777777" w:rsidR="00A50B79" w:rsidRPr="00A50B79" w:rsidRDefault="00A50B79" w:rsidP="00A50B79">
      <w:pPr>
        <w:spacing w:line="276" w:lineRule="auto"/>
        <w:ind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FC92D60" w14:textId="77777777" w:rsidR="00A50B79" w:rsidRPr="00A50B79" w:rsidRDefault="00A50B79" w:rsidP="00A50B79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A50B79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am skilled at communicating with the employees, resolving basic payroll issues, and performing various administrative responsibilities. I am sure my detailed orientation and dedication would surpass your expectations.</w:t>
      </w:r>
    </w:p>
    <w:p w14:paraId="43DEB82E" w14:textId="77777777" w:rsidR="00A50B79" w:rsidRPr="00A50B79" w:rsidRDefault="00A50B79" w:rsidP="00A50B79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24CA3A9" w14:textId="77777777" w:rsidR="00A50B79" w:rsidRPr="00A50B79" w:rsidRDefault="00A50B79" w:rsidP="00A50B79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A50B79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am grateful to you for considering my candidature. I have attached my resume for you to gauge my occupational history and educational records. I look forward to the further rounds of interviews.</w:t>
      </w:r>
    </w:p>
    <w:p w14:paraId="612F7A43" w14:textId="77777777" w:rsidR="00A50B79" w:rsidRPr="00A50B79" w:rsidRDefault="00A50B79" w:rsidP="00A50B79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75723D72" w14:textId="77777777" w:rsidR="00A50B79" w:rsidRPr="00A50B79" w:rsidRDefault="00A50B79" w:rsidP="00A50B79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A50B79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Best Regards,</w:t>
      </w:r>
    </w:p>
    <w:p w14:paraId="3AAC27D7" w14:textId="77777777" w:rsidR="00A50B79" w:rsidRPr="00A50B79" w:rsidRDefault="00A50B79" w:rsidP="00A50B79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A50B79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574EE124" w14:textId="35BD09EC" w:rsidR="00DF38A7" w:rsidRDefault="00DF38A7" w:rsidP="00A50B79">
      <w:pPr>
        <w:spacing w:line="276" w:lineRule="auto"/>
        <w:rPr>
          <w:rFonts w:ascii="Arial" w:hAnsi="Arial" w:cs="Arial"/>
          <w:color w:val="000000" w:themeColor="text1"/>
          <w:lang w:val="en-US"/>
        </w:rPr>
      </w:pPr>
    </w:p>
    <w:p w14:paraId="30328245" w14:textId="1CBC5B3F" w:rsidR="00A50B79" w:rsidRDefault="00A50B79" w:rsidP="00A50B79">
      <w:pPr>
        <w:spacing w:line="276" w:lineRule="auto"/>
        <w:rPr>
          <w:rFonts w:ascii="Arial" w:hAnsi="Arial" w:cs="Arial"/>
          <w:color w:val="000000" w:themeColor="text1"/>
          <w:lang w:val="en-US"/>
        </w:rPr>
      </w:pPr>
    </w:p>
    <w:p w14:paraId="010552FD" w14:textId="444D51E2" w:rsidR="00A50B79" w:rsidRDefault="00A50B79" w:rsidP="00A50B79">
      <w:pPr>
        <w:spacing w:line="276" w:lineRule="auto"/>
        <w:rPr>
          <w:rFonts w:ascii="Arial" w:hAnsi="Arial" w:cs="Arial"/>
          <w:color w:val="000000" w:themeColor="text1"/>
          <w:lang w:val="en-US"/>
        </w:rPr>
      </w:pPr>
    </w:p>
    <w:p w14:paraId="654B17C1" w14:textId="0CDB2574" w:rsidR="00A50B79" w:rsidRDefault="00A50B79" w:rsidP="00A50B79">
      <w:pPr>
        <w:spacing w:line="276" w:lineRule="auto"/>
        <w:rPr>
          <w:rFonts w:ascii="Arial" w:hAnsi="Arial" w:cs="Arial"/>
          <w:color w:val="000000" w:themeColor="text1"/>
          <w:lang w:val="en-US"/>
        </w:rPr>
      </w:pPr>
    </w:p>
    <w:p w14:paraId="4E387A8D" w14:textId="67C261E4" w:rsidR="00A50B79" w:rsidRDefault="00A50B79" w:rsidP="00A50B79">
      <w:pPr>
        <w:spacing w:line="276" w:lineRule="auto"/>
        <w:rPr>
          <w:rFonts w:ascii="Arial" w:hAnsi="Arial" w:cs="Arial"/>
          <w:color w:val="000000" w:themeColor="text1"/>
          <w:lang w:val="en-US"/>
        </w:rPr>
      </w:pPr>
    </w:p>
    <w:p w14:paraId="27324C89" w14:textId="77777777" w:rsidR="00A50B79" w:rsidRPr="00A50B79" w:rsidRDefault="00A50B79" w:rsidP="00A50B79">
      <w:pPr>
        <w:spacing w:line="276" w:lineRule="auto"/>
        <w:rPr>
          <w:rFonts w:ascii="Arial" w:hAnsi="Arial" w:cs="Arial"/>
          <w:color w:val="000000" w:themeColor="text1"/>
          <w:lang w:val="en-US"/>
        </w:rPr>
      </w:pPr>
    </w:p>
    <w:p w14:paraId="081FF7A6" w14:textId="77777777" w:rsidR="00DF38A7" w:rsidRDefault="00BE1DBD" w:rsidP="00DF38A7">
      <w:pPr>
        <w:rPr>
          <w:lang w:val="en-US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74624" behindDoc="0" locked="0" layoutInCell="1" allowOverlap="1" wp14:anchorId="21DC9286" wp14:editId="25EDDBE6">
            <wp:simplePos x="0" y="0"/>
            <wp:positionH relativeFrom="column">
              <wp:posOffset>3851910</wp:posOffset>
            </wp:positionH>
            <wp:positionV relativeFrom="paragraph">
              <wp:posOffset>1714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6C5F6A" w14:textId="77777777" w:rsidR="00632602" w:rsidRPr="00BE1DBD" w:rsidRDefault="00DF38A7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</w:rPr>
        <w:t xml:space="preserve">© </w:t>
      </w:r>
      <w:r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9" w:history="1">
        <w:r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>
        <w:rPr>
          <w:rFonts w:ascii="Arial" w:hAnsi="Arial" w:cs="Arial"/>
          <w:color w:val="000000"/>
          <w:sz w:val="14"/>
          <w:szCs w:val="16"/>
        </w:rPr>
        <w:t>.</w:t>
      </w:r>
      <w:r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r w:rsidRPr="00BE1DBD">
        <w:rPr>
          <w:rFonts w:ascii="Arial" w:hAnsi="Arial" w:cs="Arial"/>
          <w:b/>
          <w:sz w:val="14"/>
          <w:szCs w:val="16"/>
        </w:rPr>
        <w:t>Usage Guidelines</w:t>
      </w:r>
    </w:p>
    <w:sectPr w:rsidR="00632602" w:rsidRPr="00BE1DBD" w:rsidSect="00715D03">
      <w:type w:val="continuous"/>
      <w:pgSz w:w="11906" w:h="16838"/>
      <w:pgMar w:top="357" w:right="2975" w:bottom="38" w:left="993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FADDDF" w14:textId="77777777" w:rsidR="00532D64" w:rsidRDefault="00532D64" w:rsidP="001E7709">
      <w:r>
        <w:separator/>
      </w:r>
    </w:p>
  </w:endnote>
  <w:endnote w:type="continuationSeparator" w:id="0">
    <w:p w14:paraId="744292B0" w14:textId="77777777" w:rsidR="00532D64" w:rsidRDefault="00532D64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19C964" w14:textId="77777777" w:rsidR="00532D64" w:rsidRDefault="00532D64" w:rsidP="001E7709">
      <w:r>
        <w:separator/>
      </w:r>
    </w:p>
  </w:footnote>
  <w:footnote w:type="continuationSeparator" w:id="0">
    <w:p w14:paraId="23BA50BE" w14:textId="77777777" w:rsidR="00532D64" w:rsidRDefault="00532D64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C2E78"/>
    <w:multiLevelType w:val="hybridMultilevel"/>
    <w:tmpl w:val="B8681E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4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39D55463"/>
    <w:multiLevelType w:val="multilevel"/>
    <w:tmpl w:val="41AEF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10"/>
  </w:num>
  <w:num w:numId="5">
    <w:abstractNumId w:val="5"/>
  </w:num>
  <w:num w:numId="6">
    <w:abstractNumId w:val="6"/>
  </w:num>
  <w:num w:numId="7">
    <w:abstractNumId w:val="9"/>
  </w:num>
  <w:num w:numId="8">
    <w:abstractNumId w:val="8"/>
  </w:num>
  <w:num w:numId="9">
    <w:abstractNumId w:val="4"/>
  </w:num>
  <w:num w:numId="10">
    <w:abstractNumId w:val="7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A4AAA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32D64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E343B"/>
    <w:rsid w:val="005F7C59"/>
    <w:rsid w:val="00603CC5"/>
    <w:rsid w:val="00612808"/>
    <w:rsid w:val="00632602"/>
    <w:rsid w:val="00673425"/>
    <w:rsid w:val="00673B97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24CAC"/>
    <w:rsid w:val="00930499"/>
    <w:rsid w:val="00931AB7"/>
    <w:rsid w:val="00933607"/>
    <w:rsid w:val="0093437F"/>
    <w:rsid w:val="009568C9"/>
    <w:rsid w:val="00987FED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0B79"/>
    <w:rsid w:val="00A52D6E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BE1DBD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8A7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0AD0BE5A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unhideWhenUsed/>
    <w:rsid w:val="00DF38A7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F38A7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DF38A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qwikresume.com/cover-letter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75276B-2ADA-4D4E-A2BD-DDFD3C656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5</Words>
  <Characters>1370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1592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yroll Assistant Cover Letter Sample</dc:title>
  <dc:subject>Create your Cover Letter using Free Payroll Assistant Cover Letter Sample Template</dc:subject>
  <dc:creator>Qwikresume.com</dc:creator>
  <dcterms:created xsi:type="dcterms:W3CDTF">2021-11-18T13:33:00Z</dcterms:created>
  <dcterms:modified xsi:type="dcterms:W3CDTF">2021-11-18T13:33:00Z</dcterms:modified>
  <cp:category>Accounting &amp; Finance</cp:category>
</cp:coreProperties>
</file>